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Bri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75 Anderson Drive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dc13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8138788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i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